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2A6F" w14:textId="77777777" w:rsidR="00F33C7D" w:rsidRPr="00870BAD" w:rsidRDefault="00870BAD" w:rsidP="00072515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>بسمه تعالی</w:t>
      </w:r>
    </w:p>
    <w:p w14:paraId="53CEB4B9" w14:textId="77777777" w:rsidR="00870BAD" w:rsidRPr="00870BAD" w:rsidRDefault="00870BAD" w:rsidP="00072515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870BAD">
        <w:rPr>
          <w:rFonts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474" wp14:editId="07F393EC">
                <wp:simplePos x="0" y="0"/>
                <wp:positionH relativeFrom="column">
                  <wp:posOffset>-133350</wp:posOffset>
                </wp:positionH>
                <wp:positionV relativeFrom="paragraph">
                  <wp:posOffset>14605</wp:posOffset>
                </wp:positionV>
                <wp:extent cx="257175" cy="2095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2095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9BBA234" id="Rectangle 1" o:spid="_x0000_s1026" style="position:absolute;margin-left:-10.5pt;margin-top:1.15pt;width:20.2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" filled="f" strokecolor="black [3213]" strokeweight="1pt"/>
            </w:pict>
          </mc:Fallback>
        </mc:AlternateContent>
      </w:r>
      <w:r w:rsidRPr="00870BAD">
        <w:rPr>
          <w:rFonts w:cs="B Nazanin" w:hint="cs"/>
          <w:b/>
          <w:bCs/>
          <w:sz w:val="24"/>
          <w:szCs w:val="24"/>
          <w:u w:val="single"/>
          <w:rtl/>
          <w:lang w:bidi="fa-IR"/>
        </w:rPr>
        <w:t>فرم شماره 2</w:t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</w:r>
      <w:r w:rsidRPr="00870BAD">
        <w:rPr>
          <w:rFonts w:cs="B Nazanin" w:hint="cs"/>
          <w:b/>
          <w:bCs/>
          <w:sz w:val="24"/>
          <w:szCs w:val="24"/>
          <w:rtl/>
          <w:lang w:bidi="fa-IR"/>
        </w:rPr>
        <w:tab/>
        <w:t xml:space="preserve">ارزیابی شماره: </w:t>
      </w:r>
    </w:p>
    <w:p w14:paraId="3BF7F33A" w14:textId="27A8B4F6" w:rsidR="00870BAD" w:rsidRPr="00870BAD" w:rsidRDefault="00870BAD" w:rsidP="00C23DAC">
      <w:pPr>
        <w:bidi/>
        <w:rPr>
          <w:rFonts w:cs="B Nazanin"/>
          <w:sz w:val="24"/>
          <w:szCs w:val="24"/>
          <w:rtl/>
          <w:lang w:bidi="fa-IR"/>
        </w:rPr>
      </w:pPr>
      <w:r w:rsidRPr="00870BAD">
        <w:rPr>
          <w:rFonts w:cs="B Nazanin" w:hint="cs"/>
          <w:sz w:val="24"/>
          <w:szCs w:val="24"/>
          <w:rtl/>
          <w:lang w:bidi="fa-IR"/>
        </w:rPr>
        <w:t xml:space="preserve">صورت جلسه‌ی ارزیابی شش ماهه‌ی پیشرفت رساله‌ی دانشجویان دکتری در نیم سال </w:t>
      </w:r>
      <w:r w:rsidR="00DE1BE5">
        <w:rPr>
          <w:rFonts w:cs="B Nazanin" w:hint="cs"/>
          <w:sz w:val="24"/>
          <w:szCs w:val="24"/>
          <w:rtl/>
          <w:lang w:bidi="fa-IR"/>
        </w:rPr>
        <w:t xml:space="preserve"> </w:t>
      </w:r>
      <w:r w:rsidR="00C23DAC">
        <w:rPr>
          <w:rFonts w:cs="B Nazanin"/>
          <w:color w:val="000000" w:themeColor="text1"/>
          <w:sz w:val="24"/>
          <w:szCs w:val="24"/>
          <w:lang w:bidi="fa-I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-----</w:t>
      </w:r>
      <w:r w:rsidRPr="00870BAD">
        <w:rPr>
          <w:rFonts w:cs="B Nazanin" w:hint="cs"/>
          <w:sz w:val="24"/>
          <w:szCs w:val="24"/>
          <w:rtl/>
          <w:lang w:bidi="fa-IR"/>
        </w:rPr>
        <w:t xml:space="preserve"> </w:t>
      </w:r>
      <w:r w:rsidR="003154B9"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870BAD">
        <w:rPr>
          <w:rFonts w:cs="B Nazanin" w:hint="cs"/>
          <w:sz w:val="24"/>
          <w:szCs w:val="24"/>
          <w:rtl/>
          <w:lang w:bidi="fa-IR"/>
        </w:rPr>
        <w:t xml:space="preserve">سال تحصیلی </w:t>
      </w:r>
      <w:r w:rsidR="00C23DAC">
        <w:rPr>
          <w:rFonts w:cs="B Nazanin"/>
          <w:color w:val="000000" w:themeColor="text1"/>
          <w:sz w:val="24"/>
          <w:szCs w:val="24"/>
          <w:lang w:bidi="fa-I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-------</w:t>
      </w:r>
    </w:p>
    <w:p w14:paraId="323ABFA1" w14:textId="0403E3A2" w:rsidR="00870BAD" w:rsidRPr="00870BAD" w:rsidRDefault="00870BAD" w:rsidP="004F4D4A">
      <w:pPr>
        <w:bidi/>
        <w:jc w:val="center"/>
        <w:rPr>
          <w:rFonts w:cs="B Nazanin"/>
          <w:sz w:val="24"/>
          <w:szCs w:val="24"/>
          <w:rtl/>
          <w:lang w:bidi="fa-IR"/>
        </w:rPr>
      </w:pPr>
      <w:r w:rsidRPr="00870BAD">
        <w:rPr>
          <w:rFonts w:cs="B Nazanin" w:hint="cs"/>
          <w:sz w:val="24"/>
          <w:szCs w:val="24"/>
          <w:rtl/>
          <w:lang w:bidi="fa-IR"/>
        </w:rPr>
        <w:t xml:space="preserve">بخش </w:t>
      </w:r>
      <w:r w:rsidR="006F6D1F" w:rsidRPr="004F4D4A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مهندسی راه، ساختمان و محیط زیست </w:t>
      </w:r>
      <w:r w:rsidR="00A2562F">
        <w:rPr>
          <w:rFonts w:cs="B Nazanin" w:hint="cs"/>
          <w:sz w:val="24"/>
          <w:szCs w:val="24"/>
          <w:rtl/>
          <w:lang w:bidi="fa-IR"/>
        </w:rPr>
        <w:t xml:space="preserve">               </w:t>
      </w:r>
      <w:r w:rsidRPr="00870BAD">
        <w:rPr>
          <w:rFonts w:cs="B Nazanin" w:hint="cs"/>
          <w:sz w:val="24"/>
          <w:szCs w:val="24"/>
          <w:rtl/>
          <w:lang w:bidi="fa-IR"/>
        </w:rPr>
        <w:t>دانشکده‌ی</w:t>
      </w:r>
      <w:r w:rsidR="004F4D4A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F4D4A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.</w:t>
      </w:r>
      <w:r w:rsidR="00A2562F" w:rsidRPr="004F4D4A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مهندسی</w:t>
      </w:r>
    </w:p>
    <w:p w14:paraId="12D648E0" w14:textId="77777777" w:rsidR="00870BAD" w:rsidRPr="00870BAD" w:rsidRDefault="00870BAD" w:rsidP="00072515">
      <w:pPr>
        <w:bidi/>
        <w:rPr>
          <w:rFonts w:cs="B Nazanin"/>
          <w:sz w:val="24"/>
          <w:szCs w:val="24"/>
          <w:u w:val="single"/>
          <w:rtl/>
          <w:lang w:bidi="fa-IR"/>
        </w:rPr>
      </w:pPr>
      <w:r w:rsidRPr="00870BAD">
        <w:rPr>
          <w:rFonts w:cs="B Nazanin" w:hint="cs"/>
          <w:sz w:val="24"/>
          <w:szCs w:val="24"/>
          <w:u w:val="single"/>
          <w:rtl/>
          <w:lang w:bidi="fa-IR"/>
        </w:rPr>
        <w:t>(قسمت الف این فرم توسط دانشجو تکمیل می‌شود:)</w:t>
      </w:r>
    </w:p>
    <w:tbl>
      <w:tblPr>
        <w:tblStyle w:val="TableGrid"/>
        <w:bidiVisual/>
        <w:tblW w:w="9752" w:type="dxa"/>
        <w:tblLook w:val="04A0" w:firstRow="1" w:lastRow="0" w:firstColumn="1" w:lastColumn="0" w:noHBand="0" w:noVBand="1"/>
      </w:tblPr>
      <w:tblGrid>
        <w:gridCol w:w="9752"/>
      </w:tblGrid>
      <w:tr w:rsidR="00870BAD" w:rsidRPr="00870BAD" w14:paraId="48BD4772" w14:textId="77777777" w:rsidTr="00072515">
        <w:tc>
          <w:tcPr>
            <w:tcW w:w="9752" w:type="dxa"/>
          </w:tcPr>
          <w:p w14:paraId="41B6747E" w14:textId="77777777" w:rsidR="00870BAD" w:rsidRPr="004731BE" w:rsidRDefault="00870BAD" w:rsidP="00072515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لف: </w:t>
            </w:r>
          </w:p>
          <w:p w14:paraId="0F9FEBAE" w14:textId="79749BD9" w:rsidR="00870BAD" w:rsidRPr="00870BAD" w:rsidRDefault="00870BAD" w:rsidP="00C23DA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دانشجو</w:t>
            </w:r>
            <w:r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:  </w:t>
            </w:r>
            <w:r w:rsidR="00A2562F"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   </w:t>
            </w:r>
            <w:r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   </w:t>
            </w: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ماره دانشجویی:</w:t>
            </w:r>
            <w:r w:rsidRPr="00A256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  <w:r w:rsidRPr="00870BA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شته-گرایش</w:t>
            </w:r>
            <w:r w:rsidR="00C23DAC">
              <w:rPr>
                <w:rFonts w:cs="B Nazanin"/>
                <w:b/>
                <w:bCs/>
                <w:sz w:val="24"/>
                <w:szCs w:val="24"/>
                <w:lang w:bidi="fa-IR"/>
              </w:rPr>
              <w:t>:</w:t>
            </w:r>
            <w:r w:rsidRPr="00951AAF">
              <w:rPr>
                <w:rFonts w:cs="B Nazanin" w:hint="cs"/>
                <w:color w:val="0070C0"/>
                <w:sz w:val="24"/>
                <w:szCs w:val="24"/>
                <w:rtl/>
                <w:lang w:bidi="fa-IR"/>
              </w:rPr>
              <w:t xml:space="preserve">                   </w:t>
            </w:r>
          </w:p>
          <w:p w14:paraId="052126E4" w14:textId="098BC128" w:rsidR="00A2562F" w:rsidRDefault="00870BAD" w:rsidP="00C23DAC">
            <w:pPr>
              <w:bidi/>
              <w:spacing w:before="240"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استاد(ان) راهنما</w:t>
            </w:r>
            <w:r w:rsidRPr="00951AAF">
              <w:rPr>
                <w:rFonts w:cs="B Nazanin" w:hint="cs"/>
                <w:b/>
                <w:bCs/>
                <w:color w:val="0070C0"/>
                <w:sz w:val="24"/>
                <w:szCs w:val="24"/>
                <w:rtl/>
                <w:lang w:bidi="fa-IR"/>
              </w:rPr>
              <w:t>:</w:t>
            </w:r>
            <w:r w:rsidRPr="00951AAF">
              <w:rPr>
                <w:rFonts w:cs="B Nazanin" w:hint="cs"/>
                <w:color w:val="0070C0"/>
                <w:sz w:val="24"/>
                <w:szCs w:val="24"/>
                <w:rtl/>
                <w:lang w:bidi="fa-IR"/>
              </w:rPr>
              <w:t xml:space="preserve">                                  </w:t>
            </w:r>
          </w:p>
          <w:p w14:paraId="63DDA08A" w14:textId="517DCF9B" w:rsidR="00870BAD" w:rsidRPr="00870BAD" w:rsidRDefault="00870BAD" w:rsidP="00C23DA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 استادان مشاور</w:t>
            </w:r>
            <w:r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:  </w:t>
            </w:r>
            <w:r w:rsidRPr="00951AAF">
              <w:rPr>
                <w:rFonts w:cs="B Nazanin" w:hint="cs"/>
                <w:color w:val="0070C0"/>
                <w:sz w:val="24"/>
                <w:szCs w:val="24"/>
                <w:rtl/>
                <w:lang w:bidi="fa-IR"/>
              </w:rPr>
              <w:t xml:space="preserve">                            </w:t>
            </w:r>
          </w:p>
          <w:p w14:paraId="4864B250" w14:textId="2221DE92" w:rsidR="00870BAD" w:rsidRPr="00951AAF" w:rsidRDefault="00870BAD" w:rsidP="00C23DAC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رجع حمایت کننده رساله (در صورت وجود):</w:t>
            </w:r>
            <w:r w:rsidR="003154B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5A197B48" w14:textId="6292505D" w:rsidR="00870BAD" w:rsidRPr="00AF516D" w:rsidRDefault="00870BAD" w:rsidP="00C23DAC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طرح تحقیق رساله:</w:t>
            </w:r>
            <w:r w:rsidR="00DE1BE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1E9B594B" w14:textId="08645844" w:rsidR="00072515" w:rsidRPr="00870BAD" w:rsidRDefault="00870BAD" w:rsidP="00C23DA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 رساله:</w:t>
            </w:r>
            <w:r w:rsidR="00A2562F" w:rsidRPr="00A256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870BAD" w:rsidRPr="00870BAD" w14:paraId="02CABC35" w14:textId="77777777" w:rsidTr="00072515">
        <w:tc>
          <w:tcPr>
            <w:tcW w:w="9752" w:type="dxa"/>
          </w:tcPr>
          <w:p w14:paraId="206AB8E8" w14:textId="77777777" w:rsidR="00072515" w:rsidRPr="004731BE" w:rsidRDefault="00072515" w:rsidP="00072515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:  ارزیابی استاد راهنما 1</w:t>
            </w:r>
          </w:p>
          <w:p w14:paraId="3944639D" w14:textId="77777777" w:rsidR="00072515" w:rsidRPr="00AF516D" w:rsidRDefault="00072515" w:rsidP="00072515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- آیا تحقیق مطابق جدول زمان بندی پیشرفت کرده است؟ (لطفا به طور خلاصه توضیح دهید.)</w:t>
            </w:r>
          </w:p>
          <w:p w14:paraId="018090AF" w14:textId="77777777" w:rsidR="00B135F8" w:rsidRDefault="00B135F8" w:rsidP="00072515">
            <w:pPr>
              <w:bidi/>
              <w:spacing w:line="276" w:lineRule="auto"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  <w:p w14:paraId="2DFB0339" w14:textId="017346BB" w:rsidR="00072515" w:rsidRDefault="00072515" w:rsidP="00B135F8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- موانع موجود که باعث عدم پیشرفت شده است.</w:t>
            </w:r>
          </w:p>
          <w:p w14:paraId="4627523D" w14:textId="77777777" w:rsidR="00B135F8" w:rsidRDefault="00072515" w:rsidP="00B135F8">
            <w:pPr>
              <w:pStyle w:val="Heading1"/>
              <w:bidi/>
              <w:spacing w:after="0" w:afterAutospacing="0"/>
              <w:outlineLvl w:val="0"/>
              <w:rPr>
                <w:rFonts w:cs="B Nazanin"/>
                <w:b w:val="0"/>
                <w:bCs w:val="0"/>
                <w:color w:val="002060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sz w:val="24"/>
                <w:szCs w:val="24"/>
                <w:rtl/>
                <w:lang w:bidi="fa-IR"/>
              </w:rPr>
              <w:t>3- آیا فعالیت‌های پژوهشی دانشجو مطابق طرح تحقیق مصوب رساله انجام شده است؟ (لطفا به طور خلاصه توضیح دهید.)</w:t>
            </w:r>
            <w:r w:rsidR="00951AAF" w:rsidRPr="00951AAF"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  <w:p w14:paraId="05EE3D9A" w14:textId="0C9AD849" w:rsidR="00072515" w:rsidRDefault="00072515" w:rsidP="00C23DA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- میزان درصد پیشرفت رساله:</w:t>
            </w:r>
            <w:r w:rsidR="00A2562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554CEA70" w14:textId="4D6CD310" w:rsidR="00072515" w:rsidRPr="00870BAD" w:rsidRDefault="00072515" w:rsidP="00C23DA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امضاء: </w:t>
            </w:r>
            <w:r w:rsidR="00C23DAC">
              <w:rPr>
                <w:rFonts w:cs="B Nazanin"/>
                <w:sz w:val="24"/>
                <w:szCs w:val="24"/>
                <w:lang w:bidi="fa-IR"/>
              </w:rPr>
              <w:t xml:space="preserve">                             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اریخ:    </w:t>
            </w:r>
          </w:p>
        </w:tc>
      </w:tr>
      <w:tr w:rsidR="00072515" w14:paraId="5A9BA6F2" w14:textId="77777777" w:rsidTr="00AF516D">
        <w:tc>
          <w:tcPr>
            <w:tcW w:w="9752" w:type="dxa"/>
          </w:tcPr>
          <w:p w14:paraId="401D5E1D" w14:textId="77777777" w:rsidR="00B80087" w:rsidRPr="004731BE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ج:  ارزیابی استاد راهنما 2 </w:t>
            </w:r>
          </w:p>
          <w:p w14:paraId="41B0524E" w14:textId="77777777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- آیا تحقیق مطابق جدول زمان بندی پیشرفت کرده است؟ (لطفا به طور خلاصه توضیح دهید.)</w:t>
            </w:r>
          </w:p>
          <w:p w14:paraId="05E14F1C" w14:textId="77777777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FA4950D" w14:textId="77777777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- موانع موجود که باعث عدم پیشرفت شده است.</w:t>
            </w:r>
          </w:p>
          <w:p w14:paraId="37691A75" w14:textId="77777777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8B75682" w14:textId="3EBC1C01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3- آیا فعالیت‌های پژوهشی دانشجو مطابق طرح تحقیق مصوب رساله انجام شده است؟ (لطفا به طور خلاصه توضیح دهید.)</w:t>
            </w:r>
          </w:p>
          <w:p w14:paraId="1146C932" w14:textId="77777777" w:rsidR="00B80087" w:rsidRPr="00AF516D" w:rsidRDefault="00B80087" w:rsidP="00B80087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F516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- میزان درصد پیشرفت رساله:</w:t>
            </w:r>
          </w:p>
          <w:p w14:paraId="28AEF28C" w14:textId="47185A94" w:rsidR="00072515" w:rsidRDefault="00B80087" w:rsidP="00B135F8">
            <w:pPr>
              <w:bidi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امضاء:                   تاریخ:                 </w:t>
            </w:r>
          </w:p>
        </w:tc>
      </w:tr>
      <w:tr w:rsidR="00072515" w14:paraId="09A01B62" w14:textId="77777777" w:rsidTr="00AF516D">
        <w:tc>
          <w:tcPr>
            <w:tcW w:w="9752" w:type="dxa"/>
          </w:tcPr>
          <w:p w14:paraId="206073B3" w14:textId="42BFFCAD" w:rsidR="00072515" w:rsidRDefault="00072515" w:rsidP="00072515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د:  ارزیابی استاد مشاور 1</w:t>
            </w:r>
          </w:p>
          <w:p w14:paraId="564B9E6A" w14:textId="77777777" w:rsidR="00C23DAC" w:rsidRDefault="00C23DAC" w:rsidP="00DA1798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14:paraId="545B0F17" w14:textId="0F6BD89F" w:rsidR="00B135F8" w:rsidRDefault="00072515" w:rsidP="00C23DA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</w:t>
            </w:r>
            <w:r w:rsidR="0050198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  <w:p w14:paraId="05EA53DE" w14:textId="30555FDE" w:rsidR="00072515" w:rsidRDefault="00072515" w:rsidP="00C23DAC">
            <w:pPr>
              <w:bidi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امضاء: </w:t>
            </w:r>
            <w:r w:rsidR="00C23DAC">
              <w:rPr>
                <w:rFonts w:cs="B Nazanin"/>
                <w:sz w:val="24"/>
                <w:szCs w:val="24"/>
                <w:lang w:bidi="fa-IR"/>
              </w:rPr>
              <w:t xml:space="preserve">                                                   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اریخ:   </w:t>
            </w:r>
          </w:p>
        </w:tc>
      </w:tr>
      <w:tr w:rsidR="00072515" w14:paraId="013B3450" w14:textId="77777777" w:rsidTr="00AF516D">
        <w:tc>
          <w:tcPr>
            <w:tcW w:w="9752" w:type="dxa"/>
          </w:tcPr>
          <w:p w14:paraId="5E4726C3" w14:textId="59EB9019" w:rsidR="00072515" w:rsidRDefault="00072515" w:rsidP="00072515">
            <w:pPr>
              <w:bidi/>
              <w:spacing w:line="276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:  ارزیابی استاد مشاور 2</w:t>
            </w:r>
          </w:p>
          <w:p w14:paraId="2548BA7D" w14:textId="02F74DD1" w:rsidR="00B80087" w:rsidRPr="007511CF" w:rsidRDefault="00B80087" w:rsidP="00B80087">
            <w:pPr>
              <w:bidi/>
              <w:spacing w:line="276" w:lineRule="auto"/>
              <w:rPr>
                <w:rFonts w:ascii="Times New Roman" w:eastAsia="Times New Roman" w:hAnsi="Times New Roman" w:cs="Arial"/>
                <w:color w:val="002060"/>
                <w:kern w:val="36"/>
                <w:sz w:val="24"/>
                <w:szCs w:val="24"/>
                <w:rtl/>
                <w:lang w:bidi="fa-IR"/>
              </w:rPr>
            </w:pPr>
          </w:p>
          <w:p w14:paraId="316BAB81" w14:textId="77777777" w:rsidR="00C23DAC" w:rsidRDefault="00C23DAC" w:rsidP="00E41D0A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14:paraId="338D8A90" w14:textId="77777777" w:rsidR="00C23DAC" w:rsidRDefault="00C23DAC" w:rsidP="00C23DA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14:paraId="5809971E" w14:textId="77777777" w:rsidR="00C23DAC" w:rsidRDefault="00C23DAC" w:rsidP="00C23DA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14:paraId="5EB32F81" w14:textId="01F103DD" w:rsidR="00B80087" w:rsidRDefault="00072515" w:rsidP="00C23DAC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مضاء: </w:t>
            </w:r>
            <w:r w:rsidR="00C87A5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C23DAC">
              <w:rPr>
                <w:rFonts w:cs="B Nazanin"/>
                <w:sz w:val="24"/>
                <w:szCs w:val="24"/>
                <w:lang w:bidi="fa-IR"/>
              </w:rPr>
              <w:t xml:space="preserve">                                        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اریخ:   </w:t>
            </w:r>
          </w:p>
          <w:p w14:paraId="4A6173F8" w14:textId="77777777" w:rsidR="00072515" w:rsidRDefault="00B80087" w:rsidP="00B80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</w:t>
            </w:r>
            <w:r w:rsidR="0007251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</w:t>
            </w:r>
          </w:p>
          <w:p w14:paraId="17AAC218" w14:textId="77777777" w:rsidR="00792993" w:rsidRDefault="00792993" w:rsidP="0079299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0CE4D3C3" w14:textId="77777777" w:rsidR="00792993" w:rsidRDefault="00792993" w:rsidP="0079299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11298760" w14:textId="0C26C065" w:rsidR="00792993" w:rsidRDefault="00792993" w:rsidP="00792993">
            <w:pPr>
              <w:bidi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</w:p>
        </w:tc>
      </w:tr>
      <w:tr w:rsidR="00072515" w14:paraId="6EB34CCA" w14:textId="77777777" w:rsidTr="00AF516D">
        <w:tc>
          <w:tcPr>
            <w:tcW w:w="9752" w:type="dxa"/>
          </w:tcPr>
          <w:p w14:paraId="57528AA6" w14:textId="5CD4BCDD" w:rsidR="004731BE" w:rsidRPr="004731BE" w:rsidRDefault="004731BE" w:rsidP="00BC4EA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 شماره:  </w:t>
            </w:r>
            <w:r w:rsidRPr="004731B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تاریخ:</w:t>
            </w:r>
          </w:p>
          <w:p w14:paraId="149DD4E1" w14:textId="525C81E3" w:rsidR="00072515" w:rsidRPr="004731BE" w:rsidRDefault="00072515" w:rsidP="007730A3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و: معاون محترم آموزشی و تحصیلات تکمیلی دانشکده‌ی </w:t>
            </w:r>
            <w:r w:rsidR="007730A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هندسی</w:t>
            </w:r>
          </w:p>
          <w:p w14:paraId="67E955EC" w14:textId="5CDDB133" w:rsidR="004731BE" w:rsidRDefault="004731BE" w:rsidP="00B135F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امضای رئیس بخش (گروه)</w:t>
            </w:r>
          </w:p>
          <w:p w14:paraId="7D924022" w14:textId="77777777" w:rsidR="004731BE" w:rsidRDefault="004731BE" w:rsidP="004731BE">
            <w:pPr>
              <w:bidi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</w:p>
        </w:tc>
      </w:tr>
      <w:tr w:rsidR="00072515" w14:paraId="7C0FE33F" w14:textId="77777777" w:rsidTr="00AF516D">
        <w:tc>
          <w:tcPr>
            <w:tcW w:w="9752" w:type="dxa"/>
          </w:tcPr>
          <w:p w14:paraId="6F95C5B6" w14:textId="77777777" w:rsidR="004731BE" w:rsidRPr="004731BE" w:rsidRDefault="004731BE" w:rsidP="004731B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               شماره:                  تاریخ:</w:t>
            </w:r>
          </w:p>
          <w:p w14:paraId="5FCEB959" w14:textId="77777777" w:rsidR="00072515" w:rsidRDefault="004731BE" w:rsidP="004731B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ز: مدیر محترم تحصیلات تکمیلی دانشگاه </w:t>
            </w:r>
          </w:p>
          <w:p w14:paraId="18A96A45" w14:textId="77777777" w:rsidR="004731BE" w:rsidRDefault="004731BE" w:rsidP="004731B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4731B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با سلام و احترام، گزارش پیشرفت رساله‌ی دانشجو در نیم سال اول/ دوم سال تحصیلی .......... مورد تایید می باشد، خواهشمند است امر به اقدام فرمایید.</w:t>
            </w:r>
          </w:p>
          <w:p w14:paraId="365E91DD" w14:textId="77777777" w:rsidR="004731BE" w:rsidRDefault="004731BE" w:rsidP="004731B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650E98FC" w14:textId="77777777" w:rsidR="004731BE" w:rsidRPr="004731BE" w:rsidRDefault="004731BE" w:rsidP="004731B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                          </w:t>
            </w:r>
            <w:r w:rsidRPr="004731B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مضای معاون آموزشی و تحصیلات تکمیلی دانشکده </w:t>
            </w:r>
          </w:p>
        </w:tc>
      </w:tr>
    </w:tbl>
    <w:p w14:paraId="088DD0B7" w14:textId="11D04FB2" w:rsidR="00870BAD" w:rsidRPr="00870BAD" w:rsidRDefault="00870BAD" w:rsidP="00C94A36">
      <w:pPr>
        <w:bidi/>
        <w:rPr>
          <w:rFonts w:cs="B Nazanin"/>
          <w:sz w:val="24"/>
          <w:szCs w:val="24"/>
          <w:u w:val="single"/>
          <w:lang w:bidi="fa-IR"/>
        </w:rPr>
      </w:pPr>
      <w:bookmarkStart w:id="0" w:name="_GoBack"/>
      <w:bookmarkEnd w:id="0"/>
    </w:p>
    <w:sectPr w:rsidR="00870BAD" w:rsidRPr="00870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0C189A" w14:textId="77777777" w:rsidR="00067C4F" w:rsidRDefault="00067C4F" w:rsidP="00C94A36">
      <w:pPr>
        <w:spacing w:after="0" w:line="240" w:lineRule="auto"/>
      </w:pPr>
      <w:r>
        <w:separator/>
      </w:r>
    </w:p>
  </w:endnote>
  <w:endnote w:type="continuationSeparator" w:id="0">
    <w:p w14:paraId="68498571" w14:textId="77777777" w:rsidR="00067C4F" w:rsidRDefault="00067C4F" w:rsidP="00C94A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259E12" w14:textId="77777777" w:rsidR="00067C4F" w:rsidRDefault="00067C4F" w:rsidP="00C94A36">
      <w:pPr>
        <w:spacing w:after="0" w:line="240" w:lineRule="auto"/>
      </w:pPr>
      <w:r>
        <w:separator/>
      </w:r>
    </w:p>
  </w:footnote>
  <w:footnote w:type="continuationSeparator" w:id="0">
    <w:p w14:paraId="7ACA322C" w14:textId="77777777" w:rsidR="00067C4F" w:rsidRDefault="00067C4F" w:rsidP="00C94A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jU1MzA2MDUyNzJR0lEKTi0uzszPAykwqgUAm4h/PiwAAAA="/>
  </w:docVars>
  <w:rsids>
    <w:rsidRoot w:val="00870BAD"/>
    <w:rsid w:val="0004285F"/>
    <w:rsid w:val="00067C4F"/>
    <w:rsid w:val="00072515"/>
    <w:rsid w:val="00095591"/>
    <w:rsid w:val="000A3CA5"/>
    <w:rsid w:val="000B10CB"/>
    <w:rsid w:val="00174472"/>
    <w:rsid w:val="001934E2"/>
    <w:rsid w:val="001A55FE"/>
    <w:rsid w:val="001C3C35"/>
    <w:rsid w:val="001F455F"/>
    <w:rsid w:val="00203AB3"/>
    <w:rsid w:val="002315FA"/>
    <w:rsid w:val="002C4C18"/>
    <w:rsid w:val="003154B9"/>
    <w:rsid w:val="0033785A"/>
    <w:rsid w:val="0040254F"/>
    <w:rsid w:val="004731BE"/>
    <w:rsid w:val="004F3009"/>
    <w:rsid w:val="004F4D4A"/>
    <w:rsid w:val="00501986"/>
    <w:rsid w:val="00584B73"/>
    <w:rsid w:val="00595942"/>
    <w:rsid w:val="005C57FA"/>
    <w:rsid w:val="00682E64"/>
    <w:rsid w:val="006A6A58"/>
    <w:rsid w:val="006F6D1F"/>
    <w:rsid w:val="007511CF"/>
    <w:rsid w:val="00762A60"/>
    <w:rsid w:val="00762BA7"/>
    <w:rsid w:val="007730A3"/>
    <w:rsid w:val="00792993"/>
    <w:rsid w:val="00832DB4"/>
    <w:rsid w:val="0084541C"/>
    <w:rsid w:val="00870BAD"/>
    <w:rsid w:val="00894E37"/>
    <w:rsid w:val="008E6890"/>
    <w:rsid w:val="0091314B"/>
    <w:rsid w:val="00951AAF"/>
    <w:rsid w:val="00987B3C"/>
    <w:rsid w:val="00A23EFF"/>
    <w:rsid w:val="00A2562F"/>
    <w:rsid w:val="00AC0A55"/>
    <w:rsid w:val="00AF516D"/>
    <w:rsid w:val="00B135F8"/>
    <w:rsid w:val="00B1635C"/>
    <w:rsid w:val="00B80087"/>
    <w:rsid w:val="00BA15F4"/>
    <w:rsid w:val="00BC19DE"/>
    <w:rsid w:val="00BC4EA2"/>
    <w:rsid w:val="00C023DC"/>
    <w:rsid w:val="00C23DAC"/>
    <w:rsid w:val="00C53439"/>
    <w:rsid w:val="00C87A5A"/>
    <w:rsid w:val="00C94A36"/>
    <w:rsid w:val="00CF3D0E"/>
    <w:rsid w:val="00D30950"/>
    <w:rsid w:val="00D43839"/>
    <w:rsid w:val="00DA1798"/>
    <w:rsid w:val="00DE1BE5"/>
    <w:rsid w:val="00E41D0A"/>
    <w:rsid w:val="00E47B9E"/>
    <w:rsid w:val="00E5598E"/>
    <w:rsid w:val="00E827D1"/>
    <w:rsid w:val="00EC1FE5"/>
    <w:rsid w:val="00ED0EE3"/>
    <w:rsid w:val="00EE5765"/>
    <w:rsid w:val="00EF2338"/>
    <w:rsid w:val="00F33C7D"/>
    <w:rsid w:val="00FC7395"/>
    <w:rsid w:val="00FE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4C288"/>
  <w15:docId w15:val="{509D2410-6BD6-4E09-9DE3-046B6812A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1A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0B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4A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A36"/>
  </w:style>
  <w:style w:type="paragraph" w:styleId="Footer">
    <w:name w:val="footer"/>
    <w:basedOn w:val="Normal"/>
    <w:link w:val="FooterChar"/>
    <w:uiPriority w:val="99"/>
    <w:unhideWhenUsed/>
    <w:rsid w:val="00C94A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A36"/>
  </w:style>
  <w:style w:type="character" w:customStyle="1" w:styleId="Heading1Char">
    <w:name w:val="Heading 1 Char"/>
    <w:basedOn w:val="DefaultParagraphFont"/>
    <w:link w:val="Heading1"/>
    <w:uiPriority w:val="9"/>
    <w:rsid w:val="00951A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nchor-text">
    <w:name w:val="anchor-text"/>
    <w:basedOn w:val="DefaultParagraphFont"/>
    <w:rsid w:val="00951A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74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ein Latifi</dc:creator>
  <cp:lastModifiedBy>maryam</cp:lastModifiedBy>
  <cp:revision>2</cp:revision>
  <dcterms:created xsi:type="dcterms:W3CDTF">2022-11-28T10:54:00Z</dcterms:created>
  <dcterms:modified xsi:type="dcterms:W3CDTF">2022-11-28T10:54:00Z</dcterms:modified>
</cp:coreProperties>
</file>